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51341" w:rsidRDefault="003D5CB2" w:rsidP="00447402">
      <w:pPr>
        <w:tabs>
          <w:tab w:val="left" w:pos="4856"/>
          <w:tab w:val="left" w:pos="7522"/>
        </w:tabs>
        <w:ind w:left="4962"/>
      </w:pP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2427CA1" wp14:editId="2BB40AFA">
                <wp:simplePos x="0" y="0"/>
                <wp:positionH relativeFrom="page">
                  <wp:posOffset>37374</wp:posOffset>
                </wp:positionH>
                <wp:positionV relativeFrom="paragraph">
                  <wp:posOffset>312511</wp:posOffset>
                </wp:positionV>
                <wp:extent cx="3715966" cy="1021404"/>
                <wp:effectExtent l="0" t="0" r="18415" b="2667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15966" cy="1021404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3D5CB2" w:rsidRPr="00960669" w:rsidRDefault="003D5CB2" w:rsidP="003D5CB2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64"/>
                                <w:szCs w:val="64"/>
                              </w:rPr>
                            </w:pPr>
                            <w:r w:rsidRPr="00960669">
                              <w:rPr>
                                <w:rFonts w:ascii="Palatino Linotype" w:hAnsi="Palatino Linotype"/>
                                <w:b/>
                                <w:sz w:val="64"/>
                                <w:szCs w:val="64"/>
                              </w:rPr>
                              <w:t>Robert Smith</w:t>
                            </w:r>
                          </w:p>
                          <w:p w:rsidR="003D5CB2" w:rsidRPr="00960669" w:rsidRDefault="00A0582C" w:rsidP="003D5CB2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Palatino Linotype" w:hAnsi="Palatino Linotype"/>
                                <w:b/>
                                <w:sz w:val="40"/>
                                <w:szCs w:val="40"/>
                              </w:rPr>
                              <w:t>Diesel Fit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2427CA1" id="Rectangle 4" o:spid="_x0000_s1026" style="position:absolute;left:0;text-align:left;margin-left:2.95pt;margin-top:24.6pt;width:292.6pt;height:80.45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" fillcolor="#2e74b5 [2404]" strokecolor="#1f4d78 [1604]" strokeweight="1pt">
                <v:textbox>
                  <w:txbxContent>
                    <w:p w:rsidR="003D5CB2" w:rsidRPr="00960669" w:rsidRDefault="003D5CB2" w:rsidP="003D5CB2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64"/>
                          <w:szCs w:val="64"/>
                        </w:rPr>
                      </w:pPr>
                      <w:r w:rsidRPr="00960669">
                        <w:rPr>
                          <w:rFonts w:ascii="Palatino Linotype" w:hAnsi="Palatino Linotype"/>
                          <w:b/>
                          <w:sz w:val="64"/>
                          <w:szCs w:val="64"/>
                        </w:rPr>
                        <w:t>Robert Smith</w:t>
                      </w:r>
                    </w:p>
                    <w:p w:rsidR="003D5CB2" w:rsidRPr="00960669" w:rsidRDefault="00A0582C" w:rsidP="003D5CB2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40"/>
                          <w:szCs w:val="40"/>
                        </w:rPr>
                      </w:pPr>
                      <w:r>
                        <w:rPr>
                          <w:rFonts w:ascii="Palatino Linotype" w:hAnsi="Palatino Linotype"/>
                          <w:b/>
                          <w:sz w:val="40"/>
                          <w:szCs w:val="40"/>
                        </w:rPr>
                        <w:t>Diesel Fitter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447402">
        <w:rPr>
          <w:noProof/>
          <w:lang w:eastAsia="en-IN"/>
        </w:rPr>
        <w:drawing>
          <wp:inline distT="0" distB="0" distL="0" distR="0" wp14:anchorId="3515E52C" wp14:editId="2405A659">
            <wp:extent cx="3410435" cy="1700411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0435" cy="17004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D5CB2" w:rsidRDefault="00447402" w:rsidP="003D5CB2">
      <w:pPr>
        <w:tabs>
          <w:tab w:val="left" w:pos="4856"/>
          <w:tab w:val="left" w:pos="7522"/>
        </w:tabs>
      </w:pPr>
      <w:bookmarkStart w:id="0" w:name="_GoBack"/>
      <w:bookmarkEnd w:id="0"/>
      <w:r>
        <w:rPr>
          <w:noProof/>
          <w:lang w:eastAsia="en-IN"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488F0256" wp14:editId="315974D6">
                <wp:simplePos x="0" y="0"/>
                <wp:positionH relativeFrom="page">
                  <wp:posOffset>426720</wp:posOffset>
                </wp:positionH>
                <wp:positionV relativeFrom="paragraph">
                  <wp:posOffset>227330</wp:posOffset>
                </wp:positionV>
                <wp:extent cx="6713220" cy="7978140"/>
                <wp:effectExtent l="0" t="0" r="11430" b="22860"/>
                <wp:wrapThrough wrapText="bothSides">
                  <wp:wrapPolygon edited="0">
                    <wp:start x="0" y="0"/>
                    <wp:lineTo x="0" y="21610"/>
                    <wp:lineTo x="21575" y="21610"/>
                    <wp:lineTo x="21575" y="0"/>
                    <wp:lineTo x="0" y="0"/>
                  </wp:wrapPolygon>
                </wp:wrapThrough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13220" cy="79781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D5CB2" w:rsidRPr="00A0582C" w:rsidRDefault="003D5CB2" w:rsidP="00A0582C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A0582C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Today’s Date]</w:t>
                            </w:r>
                          </w:p>
                          <w:p w:rsidR="003D5CB2" w:rsidRPr="00A0582C" w:rsidRDefault="003D5CB2" w:rsidP="00A0582C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:rsidR="003D5CB2" w:rsidRPr="00A0582C" w:rsidRDefault="003D5CB2" w:rsidP="00A0582C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A0582C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341 Company Address]</w:t>
                            </w:r>
                            <w:r w:rsidRPr="00A0582C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Company City, State xxxxx]</w:t>
                            </w:r>
                            <w:r w:rsidRPr="00A0582C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(xxx) xxx-xxxx</w:t>
                            </w:r>
                            <w:proofErr w:type="gramStart"/>
                            <w:r w:rsidRPr="00A0582C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]</w:t>
                            </w:r>
                            <w:proofErr w:type="gramEnd"/>
                            <w:r w:rsidRPr="00A0582C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hiring.manager@gmail.com]</w:t>
                            </w:r>
                          </w:p>
                          <w:p w:rsidR="003D5CB2" w:rsidRPr="00A0582C" w:rsidRDefault="003D5CB2" w:rsidP="00A0582C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:rsidR="003D5CB2" w:rsidRPr="00A0582C" w:rsidRDefault="003D5CB2" w:rsidP="00A0582C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A0582C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Dear [Mr</w:t>
                            </w:r>
                            <w:proofErr w:type="gramStart"/>
                            <w:r w:rsidRPr="00A0582C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./</w:t>
                            </w:r>
                            <w:proofErr w:type="gramEnd"/>
                            <w:r w:rsidRPr="00A0582C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Mrs./Ms.] [Hiring Manager’s Name],</w:t>
                            </w:r>
                          </w:p>
                          <w:p w:rsidR="00A0582C" w:rsidRPr="00A0582C" w:rsidRDefault="00A0582C" w:rsidP="00A0582C">
                            <w:pPr>
                              <w:spacing w:line="240" w:lineRule="auto"/>
                              <w:rPr>
                                <w:rFonts w:ascii="Arial" w:eastAsia="Calibri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A0582C">
                              <w:rPr>
                                <w:rFonts w:ascii="Arial" w:eastAsia="Calibri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I would like to introduce myself as a candidate for the position of Diesel Fitter at ***. As a highly experienced and qualified Diesel Fitter, I believe I can exceed your expectations and be the right fit for this job in your company.</w:t>
                            </w:r>
                          </w:p>
                          <w:p w:rsidR="00A0582C" w:rsidRPr="00A0582C" w:rsidRDefault="00A0582C" w:rsidP="00A0582C">
                            <w:pPr>
                              <w:spacing w:line="240" w:lineRule="auto"/>
                              <w:rPr>
                                <w:rFonts w:ascii="Arial" w:eastAsia="Calibri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A0582C">
                              <w:rPr>
                                <w:rFonts w:ascii="Arial" w:eastAsia="Calibri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During my tenure at ***, I proved to be a vital and resourceful employee. I have worked in diesel service technology for five years and have an associate degree in the same. Additionally, during the period of my previous job, I have also learned and upgraded myself with the latest advancements in the diesel technology field.</w:t>
                            </w:r>
                          </w:p>
                          <w:p w:rsidR="00A0582C" w:rsidRPr="00A0582C" w:rsidRDefault="00A0582C" w:rsidP="00A0582C">
                            <w:pPr>
                              <w:spacing w:line="240" w:lineRule="auto"/>
                              <w:rPr>
                                <w:rFonts w:ascii="Arial" w:eastAsia="Calibri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A0582C">
                              <w:rPr>
                                <w:rFonts w:ascii="Arial" w:eastAsia="Calibri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I take this opportunity to highlight some of my core skills:</w:t>
                            </w:r>
                          </w:p>
                          <w:p w:rsidR="00A0582C" w:rsidRPr="00A0582C" w:rsidRDefault="00A0582C" w:rsidP="00A0582C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40" w:lineRule="auto"/>
                              <w:ind w:left="567"/>
                              <w:rPr>
                                <w:rFonts w:ascii="Arial" w:eastAsia="Calibri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A0582C">
                              <w:rPr>
                                <w:rFonts w:ascii="Arial" w:eastAsia="Calibri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Have a working knowledge of power generation, computer diagnostic software, and electrical systems.</w:t>
                            </w:r>
                          </w:p>
                          <w:p w:rsidR="00A0582C" w:rsidRPr="00A0582C" w:rsidRDefault="00A0582C" w:rsidP="00A0582C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40" w:lineRule="auto"/>
                              <w:ind w:left="567"/>
                              <w:rPr>
                                <w:rFonts w:ascii="Arial" w:eastAsia="Calibri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A0582C">
                              <w:rPr>
                                <w:rFonts w:ascii="Arial" w:eastAsia="Calibri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Have hands-on experience repairing various engines under the supervision of reputed professionals.</w:t>
                            </w:r>
                          </w:p>
                          <w:p w:rsidR="00A0582C" w:rsidRPr="00A0582C" w:rsidRDefault="00A0582C" w:rsidP="00A0582C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40" w:lineRule="auto"/>
                              <w:ind w:left="567"/>
                              <w:rPr>
                                <w:rFonts w:ascii="Arial" w:eastAsia="Calibri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A0582C">
                              <w:rPr>
                                <w:rFonts w:ascii="Arial" w:eastAsia="Calibri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Have a strong understanding of the various equipment and machinery that are used to work on diesel engines.</w:t>
                            </w:r>
                          </w:p>
                          <w:p w:rsidR="00A0582C" w:rsidRPr="00A0582C" w:rsidRDefault="00A0582C" w:rsidP="00A0582C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40" w:lineRule="auto"/>
                              <w:ind w:left="567"/>
                              <w:rPr>
                                <w:rFonts w:ascii="Arial" w:eastAsia="Calibri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A0582C">
                              <w:rPr>
                                <w:rFonts w:ascii="Arial" w:eastAsia="Calibri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Have the skills and capability to accurately measure parts. Additionally, I have the knowledge to work with sever measuring instruments during the repair and replacement of engine parts.</w:t>
                            </w:r>
                          </w:p>
                          <w:p w:rsidR="00A0582C" w:rsidRPr="00A0582C" w:rsidRDefault="00A0582C" w:rsidP="00A0582C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40" w:lineRule="auto"/>
                              <w:ind w:left="567"/>
                              <w:rPr>
                                <w:rFonts w:ascii="Arial" w:eastAsia="Calibri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A0582C">
                              <w:rPr>
                                <w:rFonts w:ascii="Arial" w:eastAsia="Calibri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Have followed the precise specification always that are provided by the engine designers.</w:t>
                            </w:r>
                          </w:p>
                          <w:p w:rsidR="00A0582C" w:rsidRPr="00A0582C" w:rsidRDefault="00A0582C" w:rsidP="00A0582C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40" w:lineRule="auto"/>
                              <w:ind w:left="567"/>
                              <w:rPr>
                                <w:rFonts w:ascii="Arial" w:eastAsia="Calibri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A0582C">
                              <w:rPr>
                                <w:rFonts w:ascii="Arial" w:eastAsia="Calibri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Have experience in working with and repairing different types of engines from boats to generators and cars to motorcycles. </w:t>
                            </w:r>
                          </w:p>
                          <w:p w:rsidR="00A0582C" w:rsidRPr="00A0582C" w:rsidRDefault="00A0582C" w:rsidP="00A0582C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40" w:lineRule="auto"/>
                              <w:ind w:left="567"/>
                              <w:rPr>
                                <w:rFonts w:ascii="Arial" w:eastAsia="Calibri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A0582C">
                              <w:rPr>
                                <w:rFonts w:ascii="Arial" w:eastAsia="Calibri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Have excellent hand-to-eye coordination as well as good communication skills.</w:t>
                            </w:r>
                          </w:p>
                          <w:p w:rsidR="00A0582C" w:rsidRPr="00A0582C" w:rsidRDefault="00A0582C" w:rsidP="00A0582C">
                            <w:pPr>
                              <w:spacing w:line="240" w:lineRule="auto"/>
                              <w:rPr>
                                <w:rFonts w:ascii="Arial" w:eastAsia="Calibri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:rsidR="00A0582C" w:rsidRPr="00A0582C" w:rsidRDefault="00A0582C" w:rsidP="00A0582C">
                            <w:pPr>
                              <w:spacing w:line="240" w:lineRule="auto"/>
                              <w:rPr>
                                <w:rFonts w:ascii="Arial" w:eastAsia="Calibri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A0582C">
                              <w:rPr>
                                <w:rFonts w:ascii="Arial" w:eastAsia="Calibri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With my educational background and acquired skill set in diesel technology, I am confident to provide the best of my services to your firm and contribute significantly to its growth. I look forward to hearing more about ***.</w:t>
                            </w:r>
                          </w:p>
                          <w:p w:rsidR="00A0582C" w:rsidRPr="00A0582C" w:rsidRDefault="00A0582C" w:rsidP="00A0582C">
                            <w:pPr>
                              <w:spacing w:line="240" w:lineRule="auto"/>
                              <w:rPr>
                                <w:rFonts w:ascii="Arial" w:eastAsia="Calibri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A0582C">
                              <w:rPr>
                                <w:rFonts w:ascii="Arial" w:eastAsia="Calibri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Thank you for your consideration. </w:t>
                            </w:r>
                          </w:p>
                          <w:p w:rsidR="00A0582C" w:rsidRPr="00A0582C" w:rsidRDefault="00A0582C" w:rsidP="00A0582C">
                            <w:pPr>
                              <w:spacing w:after="0" w:line="240" w:lineRule="auto"/>
                              <w:rPr>
                                <w:rFonts w:ascii="Arial" w:eastAsia="Calibri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A0582C">
                              <w:rPr>
                                <w:rFonts w:ascii="Arial" w:eastAsia="Calibri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Sincerely, </w:t>
                            </w:r>
                          </w:p>
                          <w:p w:rsidR="00A0582C" w:rsidRPr="00A0582C" w:rsidRDefault="00A0582C" w:rsidP="00A0582C">
                            <w:pPr>
                              <w:spacing w:after="0" w:line="240" w:lineRule="auto"/>
                              <w:rPr>
                                <w:rFonts w:ascii="Arial" w:eastAsia="Calibri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A0582C">
                              <w:rPr>
                                <w:rFonts w:ascii="Arial" w:eastAsia="Calibri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[Your name]</w:t>
                            </w:r>
                          </w:p>
                          <w:p w:rsidR="003D5CB2" w:rsidRPr="00A0582C" w:rsidRDefault="003D5CB2" w:rsidP="00A0582C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88F025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margin-left:33.6pt;margin-top:17.9pt;width:528.6pt;height:628.2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" strokecolor="white [3212]">
                <v:textbox>
                  <w:txbxContent>
                    <w:p w:rsidR="003D5CB2" w:rsidRPr="00A0582C" w:rsidRDefault="003D5CB2" w:rsidP="00A0582C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A0582C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Today’s Date]</w:t>
                      </w:r>
                    </w:p>
                    <w:p w:rsidR="003D5CB2" w:rsidRPr="00A0582C" w:rsidRDefault="003D5CB2" w:rsidP="00A0582C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:rsidR="003D5CB2" w:rsidRPr="00A0582C" w:rsidRDefault="003D5CB2" w:rsidP="00A0582C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A0582C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341 Company Address]</w:t>
                      </w:r>
                      <w:r w:rsidRPr="00A0582C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Company City, State xxxxx]</w:t>
                      </w:r>
                      <w:r w:rsidRPr="00A0582C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(xxx) xxx-xxxx</w:t>
                      </w:r>
                      <w:proofErr w:type="gramStart"/>
                      <w:r w:rsidRPr="00A0582C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]</w:t>
                      </w:r>
                      <w:proofErr w:type="gramEnd"/>
                      <w:r w:rsidRPr="00A0582C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hiring.manager@gmail.com]</w:t>
                      </w:r>
                    </w:p>
                    <w:p w:rsidR="003D5CB2" w:rsidRPr="00A0582C" w:rsidRDefault="003D5CB2" w:rsidP="00A0582C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:rsidR="003D5CB2" w:rsidRPr="00A0582C" w:rsidRDefault="003D5CB2" w:rsidP="00A0582C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A0582C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Dear [Mr</w:t>
                      </w:r>
                      <w:proofErr w:type="gramStart"/>
                      <w:r w:rsidRPr="00A0582C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./</w:t>
                      </w:r>
                      <w:proofErr w:type="gramEnd"/>
                      <w:r w:rsidRPr="00A0582C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Mrs./Ms.] [Hiring Manager’s Name],</w:t>
                      </w:r>
                    </w:p>
                    <w:p w:rsidR="00A0582C" w:rsidRPr="00A0582C" w:rsidRDefault="00A0582C" w:rsidP="00A0582C">
                      <w:pPr>
                        <w:spacing w:line="240" w:lineRule="auto"/>
                        <w:rPr>
                          <w:rFonts w:ascii="Arial" w:eastAsia="Calibri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A0582C">
                        <w:rPr>
                          <w:rFonts w:ascii="Arial" w:eastAsia="Calibri" w:hAnsi="Arial" w:cs="Arial"/>
                          <w:color w:val="000000" w:themeColor="text1"/>
                          <w:sz w:val="24"/>
                          <w:szCs w:val="24"/>
                        </w:rPr>
                        <w:t>I would like to introduce myself as a candidate for the position of Diesel Fitter at ***. As a highly experienced and qualified Diesel Fitter, I believe I can exceed your expectations and be the right fit for this job in your company.</w:t>
                      </w:r>
                    </w:p>
                    <w:p w:rsidR="00A0582C" w:rsidRPr="00A0582C" w:rsidRDefault="00A0582C" w:rsidP="00A0582C">
                      <w:pPr>
                        <w:spacing w:line="240" w:lineRule="auto"/>
                        <w:rPr>
                          <w:rFonts w:ascii="Arial" w:eastAsia="Calibri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A0582C">
                        <w:rPr>
                          <w:rFonts w:ascii="Arial" w:eastAsia="Calibri" w:hAnsi="Arial" w:cs="Arial"/>
                          <w:color w:val="000000" w:themeColor="text1"/>
                          <w:sz w:val="24"/>
                          <w:szCs w:val="24"/>
                        </w:rPr>
                        <w:t>During my tenure at ***, I proved to be a vital and resourceful employee. I have worked in diesel service technology for five years and have an associate degree in the same. Additionally, during the period of my previous job, I have also learned and upgraded myself with the latest advancements in the diesel technology field.</w:t>
                      </w:r>
                    </w:p>
                    <w:p w:rsidR="00A0582C" w:rsidRPr="00A0582C" w:rsidRDefault="00A0582C" w:rsidP="00A0582C">
                      <w:pPr>
                        <w:spacing w:line="240" w:lineRule="auto"/>
                        <w:rPr>
                          <w:rFonts w:ascii="Arial" w:eastAsia="Calibri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A0582C">
                        <w:rPr>
                          <w:rFonts w:ascii="Arial" w:eastAsia="Calibri" w:hAnsi="Arial" w:cs="Arial"/>
                          <w:color w:val="000000" w:themeColor="text1"/>
                          <w:sz w:val="24"/>
                          <w:szCs w:val="24"/>
                        </w:rPr>
                        <w:t>I take this opportunity to highlight some of my core skills:</w:t>
                      </w:r>
                    </w:p>
                    <w:p w:rsidR="00A0582C" w:rsidRPr="00A0582C" w:rsidRDefault="00A0582C" w:rsidP="00A0582C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40" w:lineRule="auto"/>
                        <w:ind w:left="567"/>
                        <w:rPr>
                          <w:rFonts w:ascii="Arial" w:eastAsia="Calibri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A0582C">
                        <w:rPr>
                          <w:rFonts w:ascii="Arial" w:eastAsia="Calibri" w:hAnsi="Arial" w:cs="Arial"/>
                          <w:color w:val="000000" w:themeColor="text1"/>
                          <w:sz w:val="24"/>
                          <w:szCs w:val="24"/>
                        </w:rPr>
                        <w:t>Have a working knowledge of power generation, computer diagnostic software, and electrical systems.</w:t>
                      </w:r>
                    </w:p>
                    <w:p w:rsidR="00A0582C" w:rsidRPr="00A0582C" w:rsidRDefault="00A0582C" w:rsidP="00A0582C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40" w:lineRule="auto"/>
                        <w:ind w:left="567"/>
                        <w:rPr>
                          <w:rFonts w:ascii="Arial" w:eastAsia="Calibri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A0582C">
                        <w:rPr>
                          <w:rFonts w:ascii="Arial" w:eastAsia="Calibri" w:hAnsi="Arial" w:cs="Arial"/>
                          <w:color w:val="000000" w:themeColor="text1"/>
                          <w:sz w:val="24"/>
                          <w:szCs w:val="24"/>
                        </w:rPr>
                        <w:t>Have hands-on experience repairing various engines under the supervision of reputed professionals.</w:t>
                      </w:r>
                    </w:p>
                    <w:p w:rsidR="00A0582C" w:rsidRPr="00A0582C" w:rsidRDefault="00A0582C" w:rsidP="00A0582C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40" w:lineRule="auto"/>
                        <w:ind w:left="567"/>
                        <w:rPr>
                          <w:rFonts w:ascii="Arial" w:eastAsia="Calibri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A0582C">
                        <w:rPr>
                          <w:rFonts w:ascii="Arial" w:eastAsia="Calibri" w:hAnsi="Arial" w:cs="Arial"/>
                          <w:color w:val="000000" w:themeColor="text1"/>
                          <w:sz w:val="24"/>
                          <w:szCs w:val="24"/>
                        </w:rPr>
                        <w:t>Have a strong understanding of the various equipment and machinery that are used to work on diesel engines.</w:t>
                      </w:r>
                    </w:p>
                    <w:p w:rsidR="00A0582C" w:rsidRPr="00A0582C" w:rsidRDefault="00A0582C" w:rsidP="00A0582C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40" w:lineRule="auto"/>
                        <w:ind w:left="567"/>
                        <w:rPr>
                          <w:rFonts w:ascii="Arial" w:eastAsia="Calibri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A0582C">
                        <w:rPr>
                          <w:rFonts w:ascii="Arial" w:eastAsia="Calibri" w:hAnsi="Arial" w:cs="Arial"/>
                          <w:color w:val="000000" w:themeColor="text1"/>
                          <w:sz w:val="24"/>
                          <w:szCs w:val="24"/>
                        </w:rPr>
                        <w:t>Have the skills and capability to accurately measure parts. Additionally, I have the knowledge to work with sever measuring instruments during the repair and replacement of engine parts.</w:t>
                      </w:r>
                    </w:p>
                    <w:p w:rsidR="00A0582C" w:rsidRPr="00A0582C" w:rsidRDefault="00A0582C" w:rsidP="00A0582C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40" w:lineRule="auto"/>
                        <w:ind w:left="567"/>
                        <w:rPr>
                          <w:rFonts w:ascii="Arial" w:eastAsia="Calibri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A0582C">
                        <w:rPr>
                          <w:rFonts w:ascii="Arial" w:eastAsia="Calibri" w:hAnsi="Arial" w:cs="Arial"/>
                          <w:color w:val="000000" w:themeColor="text1"/>
                          <w:sz w:val="24"/>
                          <w:szCs w:val="24"/>
                        </w:rPr>
                        <w:t>Have followed the precise specification always that are provided by the engine designers.</w:t>
                      </w:r>
                    </w:p>
                    <w:p w:rsidR="00A0582C" w:rsidRPr="00A0582C" w:rsidRDefault="00A0582C" w:rsidP="00A0582C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40" w:lineRule="auto"/>
                        <w:ind w:left="567"/>
                        <w:rPr>
                          <w:rFonts w:ascii="Arial" w:eastAsia="Calibri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A0582C">
                        <w:rPr>
                          <w:rFonts w:ascii="Arial" w:eastAsia="Calibri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Have experience in working with and repairing different types of engines from boats to generators and cars to motorcycles. </w:t>
                      </w:r>
                    </w:p>
                    <w:p w:rsidR="00A0582C" w:rsidRPr="00A0582C" w:rsidRDefault="00A0582C" w:rsidP="00A0582C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40" w:lineRule="auto"/>
                        <w:ind w:left="567"/>
                        <w:rPr>
                          <w:rFonts w:ascii="Arial" w:eastAsia="Calibri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A0582C">
                        <w:rPr>
                          <w:rFonts w:ascii="Arial" w:eastAsia="Calibri" w:hAnsi="Arial" w:cs="Arial"/>
                          <w:color w:val="000000" w:themeColor="text1"/>
                          <w:sz w:val="24"/>
                          <w:szCs w:val="24"/>
                        </w:rPr>
                        <w:t>Have excellent hand-to-eye coordination as well as good communication skills.</w:t>
                      </w:r>
                    </w:p>
                    <w:p w:rsidR="00A0582C" w:rsidRPr="00A0582C" w:rsidRDefault="00A0582C" w:rsidP="00A0582C">
                      <w:pPr>
                        <w:spacing w:line="240" w:lineRule="auto"/>
                        <w:rPr>
                          <w:rFonts w:ascii="Arial" w:eastAsia="Calibri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:rsidR="00A0582C" w:rsidRPr="00A0582C" w:rsidRDefault="00A0582C" w:rsidP="00A0582C">
                      <w:pPr>
                        <w:spacing w:line="240" w:lineRule="auto"/>
                        <w:rPr>
                          <w:rFonts w:ascii="Arial" w:eastAsia="Calibri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A0582C">
                        <w:rPr>
                          <w:rFonts w:ascii="Arial" w:eastAsia="Calibri" w:hAnsi="Arial" w:cs="Arial"/>
                          <w:color w:val="000000" w:themeColor="text1"/>
                          <w:sz w:val="24"/>
                          <w:szCs w:val="24"/>
                        </w:rPr>
                        <w:t>With my educational background and acquired skill set in diesel technology, I am confident to provide the best of my services to your firm and contribute significantly to its growth. I look forward to hearing more about ***.</w:t>
                      </w:r>
                    </w:p>
                    <w:p w:rsidR="00A0582C" w:rsidRPr="00A0582C" w:rsidRDefault="00A0582C" w:rsidP="00A0582C">
                      <w:pPr>
                        <w:spacing w:line="240" w:lineRule="auto"/>
                        <w:rPr>
                          <w:rFonts w:ascii="Arial" w:eastAsia="Calibri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A0582C">
                        <w:rPr>
                          <w:rFonts w:ascii="Arial" w:eastAsia="Calibri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Thank you for your consideration. </w:t>
                      </w:r>
                    </w:p>
                    <w:p w:rsidR="00A0582C" w:rsidRPr="00A0582C" w:rsidRDefault="00A0582C" w:rsidP="00A0582C">
                      <w:pPr>
                        <w:spacing w:after="0" w:line="240" w:lineRule="auto"/>
                        <w:rPr>
                          <w:rFonts w:ascii="Arial" w:eastAsia="Calibri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A0582C">
                        <w:rPr>
                          <w:rFonts w:ascii="Arial" w:eastAsia="Calibri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Sincerely, </w:t>
                      </w:r>
                    </w:p>
                    <w:p w:rsidR="00A0582C" w:rsidRPr="00A0582C" w:rsidRDefault="00A0582C" w:rsidP="00A0582C">
                      <w:pPr>
                        <w:spacing w:after="0" w:line="240" w:lineRule="auto"/>
                        <w:rPr>
                          <w:rFonts w:ascii="Arial" w:eastAsia="Calibri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A0582C">
                        <w:rPr>
                          <w:rFonts w:ascii="Arial" w:eastAsia="Calibri" w:hAnsi="Arial" w:cs="Arial"/>
                          <w:color w:val="000000" w:themeColor="text1"/>
                          <w:sz w:val="24"/>
                          <w:szCs w:val="24"/>
                        </w:rPr>
                        <w:t>[Your name]</w:t>
                      </w:r>
                    </w:p>
                    <w:p w:rsidR="003D5CB2" w:rsidRPr="00A0582C" w:rsidRDefault="003D5CB2" w:rsidP="00A0582C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hrough" anchorx="page"/>
              </v:shape>
            </w:pict>
          </mc:Fallback>
        </mc:AlternateContent>
      </w:r>
    </w:p>
    <w:sectPr w:rsidR="003D5CB2" w:rsidSect="006A179A">
      <w:footerReference w:type="default" r:id="rId8"/>
      <w:pgSz w:w="11906" w:h="16838"/>
      <w:pgMar w:top="0" w:right="1440" w:bottom="851" w:left="144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36A3F" w:rsidRDefault="00036A3F" w:rsidP="0041077B">
      <w:pPr>
        <w:spacing w:after="0" w:line="240" w:lineRule="auto"/>
      </w:pPr>
      <w:r>
        <w:separator/>
      </w:r>
    </w:p>
  </w:endnote>
  <w:endnote w:type="continuationSeparator" w:id="0">
    <w:p w:rsidR="00036A3F" w:rsidRDefault="00036A3F" w:rsidP="004107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A179A" w:rsidRPr="004E5A37" w:rsidRDefault="006A179A" w:rsidP="006A179A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59264" behindDoc="1" locked="0" layoutInCell="1" allowOverlap="1" wp14:anchorId="07A55ADF" wp14:editId="6D9BDCD9">
          <wp:simplePos x="0" y="0"/>
          <wp:positionH relativeFrom="column">
            <wp:posOffset>4968240</wp:posOffset>
          </wp:positionH>
          <wp:positionV relativeFrom="paragraph">
            <wp:posOffset>-14414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207FA">
      <w:rPr>
        <w:rFonts w:ascii="Arial" w:hAnsi="Arial" w:cs="Arial"/>
        <w:color w:val="000000"/>
        <w:sz w:val="16"/>
        <w:szCs w:val="16"/>
        <w:lang w:val="en-IN"/>
      </w:rPr>
      <w:t xml:space="preserve">          </w:t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</w:t>
      </w:r>
    </w:hyperlink>
    <w:r w:rsidR="00A207FA">
      <w:rPr>
        <w:rStyle w:val="Hyperlink"/>
        <w:rFonts w:ascii="Arial" w:hAnsi="Arial" w:cs="Arial"/>
        <w:b/>
        <w:sz w:val="16"/>
        <w:szCs w:val="16"/>
        <w:lang w:val="en-IN"/>
      </w:rPr>
      <w:t>r</w:t>
    </w:r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:rsidR="00E558EC" w:rsidRPr="006A179A" w:rsidRDefault="00E558EC" w:rsidP="006A179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36A3F" w:rsidRDefault="00036A3F" w:rsidP="0041077B">
      <w:pPr>
        <w:spacing w:after="0" w:line="240" w:lineRule="auto"/>
      </w:pPr>
      <w:r>
        <w:separator/>
      </w:r>
    </w:p>
  </w:footnote>
  <w:footnote w:type="continuationSeparator" w:id="0">
    <w:p w:rsidR="00036A3F" w:rsidRDefault="00036A3F" w:rsidP="004107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27C0C02"/>
    <w:multiLevelType w:val="multilevel"/>
    <w:tmpl w:val="C18EDF08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1">
    <w:nsid w:val="5CB54FE3"/>
    <w:multiLevelType w:val="hybridMultilevel"/>
    <w:tmpl w:val="1770A63A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5F144108"/>
    <w:multiLevelType w:val="multilevel"/>
    <w:tmpl w:val="46DCD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N7cwsTAzNzExsjRV0lEKTi0uzszPAykwrgUAnYIhXywAAAA="/>
  </w:docVars>
  <w:rsids>
    <w:rsidRoot w:val="00574FC0"/>
    <w:rsid w:val="00036A3F"/>
    <w:rsid w:val="001764F9"/>
    <w:rsid w:val="001A7DCC"/>
    <w:rsid w:val="002616A5"/>
    <w:rsid w:val="00356825"/>
    <w:rsid w:val="00394AF7"/>
    <w:rsid w:val="003D400C"/>
    <w:rsid w:val="003D5CB2"/>
    <w:rsid w:val="0041077B"/>
    <w:rsid w:val="00447402"/>
    <w:rsid w:val="00574FC0"/>
    <w:rsid w:val="00651A06"/>
    <w:rsid w:val="006A179A"/>
    <w:rsid w:val="00747FBB"/>
    <w:rsid w:val="008D1384"/>
    <w:rsid w:val="00960669"/>
    <w:rsid w:val="009A20DE"/>
    <w:rsid w:val="00A0582C"/>
    <w:rsid w:val="00A207FA"/>
    <w:rsid w:val="00A4341F"/>
    <w:rsid w:val="00BE13CD"/>
    <w:rsid w:val="00C06E6E"/>
    <w:rsid w:val="00C63C0C"/>
    <w:rsid w:val="00E51341"/>
    <w:rsid w:val="00E558EC"/>
    <w:rsid w:val="00FF44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CEF29EBF-2CC6-489E-B5C6-B957B5D197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E558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077B"/>
  </w:style>
  <w:style w:type="paragraph" w:styleId="Footer">
    <w:name w:val="footer"/>
    <w:basedOn w:val="Normal"/>
    <w:link w:val="Foot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077B"/>
  </w:style>
  <w:style w:type="paragraph" w:styleId="NormalWeb">
    <w:name w:val="Normal (Web)"/>
    <w:basedOn w:val="Normal"/>
    <w:uiPriority w:val="99"/>
    <w:semiHidden/>
    <w:unhideWhenUsed/>
    <w:rsid w:val="009606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E558EC"/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6A179A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6A179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styleId="ListParagraph">
    <w:name w:val="List Paragraph"/>
    <w:basedOn w:val="Normal"/>
    <w:uiPriority w:val="34"/>
    <w:qFormat/>
    <w:rsid w:val="00A0582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7776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4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wikResume</Company>
  <LinksUpToDate>false</LinksUpToDate>
  <CharactersWithSpaces>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esel Fitter Cover Letter Sample</dc:title>
  <dc:subject>Create your Cover Letter using Free Diesel Fitter Cover Letter Sample Template</dc:subject>
  <dc:creator>QwikResume.com</dc:creator>
  <cp:keywords/>
  <dc:description/>
  <dcterms:created xsi:type="dcterms:W3CDTF">2022-09-10T10:29:00Z</dcterms:created>
  <dcterms:modified xsi:type="dcterms:W3CDTF">2022-09-10T10:29:00Z</dcterms:modified>
  <cp:category>Maintenance &amp; Repair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PowerLiteLastOptimized">
    <vt:lpwstr>40325</vt:lpwstr>
  </property>
  <property fmtid="{D5CDD505-2E9C-101B-9397-08002B2CF9AE}" pid="3" name="NXPowerLiteSettings">
    <vt:lpwstr>C7000400038000</vt:lpwstr>
  </property>
  <property fmtid="{D5CDD505-2E9C-101B-9397-08002B2CF9AE}" pid="4" name="NXPowerLiteVersion">
    <vt:lpwstr>S9.0.3</vt:lpwstr>
  </property>
</Properties>
</file>